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mhj1v24\AppData\Local\Program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5-01-13T13:00:33Z</dcterms:created>
  <dcterms:modified xsi:type="dcterms:W3CDTF">2025-01-13T13: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references">
    <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87561</vt:lpwstr>
  </property>
</Properties>
</file>